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1" w:name="Xad9532b8ad3e2bb10313021d919fa447844d592"/>
    <w:p>
      <w:pPr>
        <w:pStyle w:val="Heading1"/>
      </w:pPr>
      <w:r>
        <w:t xml:space="preserve">Internship Application Letter for School Counselo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Melbourne School Counseling Internship Program</w:t>
      </w:r>
      <w:r>
        <w:br/>
      </w:r>
      <w:r>
        <w:t xml:space="preserve">Department of Education and Training</w:t>
      </w:r>
      <w:r>
        <w:br/>
      </w:r>
      <w:r>
        <w:t xml:space="preserve">Victoria, Australia</w:t>
      </w:r>
    </w:p>
    <w:bookmarkStart w:id="20" w:name="Xf84d61df02d1a02685b2702a0f4a5cf19c91d21"/>
    <w:p>
      <w:pPr>
        <w:pStyle w:val="Heading2"/>
      </w:pPr>
      <w:r>
        <w:t xml:space="preserve">Subject: Internship Application Letter for School Counselor Position in Australia Melbourne</w:t>
      </w:r>
    </w:p>
    <w:p>
      <w:pPr>
        <w:pStyle w:val="FirstParagraph"/>
      </w:pPr>
      <w:r>
        <w:t xml:space="preserve">Dear Hiring Manager,</w:t>
      </w:r>
    </w:p>
    <w:p>
      <w:pPr>
        <w:pStyle w:val="BodyText"/>
      </w:pPr>
      <w:r>
        <w:t xml:space="preserve">I am writing to express my enthusiastic interest in the School Counselor Internship position within your esteemed program, as advertised on the Victorian Department of Education's official careers portal. With a profound commitment to adolescent development and a deep admiration for Australia's innovative educational framework, I am confident that this opportunity represents the ideal platform to contribute meaningfully while growing as a future counseling professional in Melbourne.</w:t>
      </w:r>
    </w:p>
    <w:p>
      <w:pPr>
        <w:pStyle w:val="BodyText"/>
      </w:pPr>
      <w:r>
        <w:t xml:space="preserve">Having completed my Bachelor of Psychological Science with Honours at the University of Melbourne, I have developed a robust theoretical foundation aligned with Australian standards for school-based mental health support. My academic journey included specialized coursework in adolescent psychology, trauma-informed practices, and culturally responsive counseling techniques – all directly relevant to the multifaceted role of a School Counselor in diverse Australian classrooms. During my final year research project, I examined mental health accessibility in Melbourne's multicultural secondary schools, revealing critical insights about how culturally safe counseling practices significantly reduce absenteeism among Indigenous and refugee student populations. This study reinforced my conviction that effective school counseling must be deeply rooted in local context – a principle I am eager to apply during this internship.</w:t>
      </w:r>
    </w:p>
    <w:p>
      <w:pPr>
        <w:pStyle w:val="BodyText"/>
      </w:pPr>
      <w:r>
        <w:t xml:space="preserve">What particularly draws me to this School Counselor Internship opportunity in Australia Melbourne is the city's unique educational ecosystem. Melbourne consistently ranks among the world's most livable cities due to its vibrant cultural tapestry and progressive approach to education. As Australia's second-largest city, it hosts over 1,300 schools serving students from 200+ ethnic backgrounds – a reality that demands counselors who understand intersectional identities and systemic barriers. I have closely followed the Victorian Government's "Student Wellbeing Framework," particularly its emphasis on early intervention and whole-school mental health approaches. My volunteer work with the Melbourne Youth Services Network has equipped me to support students navigating complex transitions, including those from refugee backgrounds or experiencing neurodiversity – experiences that directly prepare me for the challenges of contemporary school counseling in Victoria.</w:t>
      </w:r>
    </w:p>
    <w:p>
      <w:pPr>
        <w:pStyle w:val="BodyText"/>
      </w:pPr>
      <w:r>
        <w:t xml:space="preserve">My practical experience includes 18 months as a student support assistant at Fitzroy High School, where I collaborated with their counseling team to implement mindfulness programs for Year 9 students. This role required me to develop crisis intervention protocols and coordinate with teachers on behavioral observations – skills that align precisely with the responsibilities outlined in your internship description. Notably, I facilitated weekly support groups addressing social anxiety among students from non-English speaking backgrounds, adapting communication techniques to respect cultural nuances while maintaining therapeutic efficacy. In this position, I learned the critical importance of understanding Australia's specific educational legislation, including the Disability Standards for Education and mandatory reporting requirements – knowledge I would bring to your internship program.</w:t>
      </w:r>
    </w:p>
    <w:p>
      <w:pPr>
        <w:pStyle w:val="BodyText"/>
      </w:pPr>
      <w:r>
        <w:t xml:space="preserve">I am especially motivated by Melbourne's pioneering initiatives in school mental health. The recent $150 million investment in school-based counseling services across Victoria demonstrates a national commitment I am eager to support. My application reflects my understanding that modern School Counselors operate at the intersection of education, psychology, and community development – not merely as advisors but as advocates who strengthen whole-school ecosystems. For instance, I would be excited to contribute to your program's focus on early identification of learning difficulties through data-driven approaches like the Australian Early Development Census (AEDC) metrics. Having completed certifications in Mental Health First Aid (MHFA) and Positive Behaviour Support (PBS), I am prepared to immediately assist with implementing evidence-based practices that align with Victorian education priorities.</w:t>
      </w:r>
    </w:p>
    <w:p>
      <w:pPr>
        <w:pStyle w:val="BodyText"/>
      </w:pPr>
      <w:r>
        <w:t xml:space="preserve">Living in Melbourne for the past three years has immersed me deeply in the city's educational landscape. I have participated in workshops hosted by the Australian Association of Psychologists, engaged with multicultural community hubs like the Collingwood Neighbourhood House, and attended conferences at RMIT University exploring inclusive counseling models. This local engagement has shown me how Melbourne schools navigate unique challenges: from bushfire trauma recovery in rural-adjacent campuses to supporting LGBTQIA+ students through the Safe Schools Coalition Australia program. I understand that effective School Counselors must balance administrative responsibilities with genuine relational work, and I have honed this dual capacity through my previous roles.</w:t>
      </w:r>
    </w:p>
    <w:p>
      <w:pPr>
        <w:pStyle w:val="BodyText"/>
      </w:pPr>
      <w:r>
        <w:t xml:space="preserve">My academic record includes a 7.2/8.0 GPA in psychology courses at the University of Melbourne, along with a recommendation from Professor Eleanor Wright (Head of School Psychology) who noted my "exceptional ability to build rapport with vulnerable youth across cultural divides." I am also fluent in Mandarin and have basic proficiency in Vietnamese – skills that would allow me to support Melbourne's significant Chinese and Vietnamese student communities. Most importantly, I share your commitment to the Victorian government's goal of achieving 100% school counseling access by 2035, as outlined in their Education Plan 2035.</w:t>
      </w:r>
    </w:p>
    <w:p>
      <w:pPr>
        <w:pStyle w:val="BodyText"/>
      </w:pPr>
      <w:r>
        <w:t xml:space="preserve">As a future professional deeply invested in Australia Melbourne's educational future, I am eager to bring my passion for student wellbeing to your internship program. The opportunity to learn under experienced counselors while contributing to Melbourne's diverse school communities represents the perfect convergence of my academic preparation and personal mission. I am confident that my background in trauma-informed care, cultural humility practices, and data-driven intervention strategies positions me uniquely to excel as a School Counselor intern.</w:t>
      </w:r>
    </w:p>
    <w:p>
      <w:pPr>
        <w:pStyle w:val="BodyText"/>
      </w:pPr>
      <w:r>
        <w:t xml:space="preserve">I would welcome the opportunity to discuss how my skills align with your program's objectives during an interview at your convenience. Thank you for considering my application for this vital Internship Application Letter opportunity. I have attached my resume and academic transcripts for your review and look forward to the possibility of contributing to Melbourne's exceptional education system.</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the specified requirement while maintaining professional authenticity for an Australian intern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3T04:16:46Z</dcterms:created>
  <dcterms:modified xsi:type="dcterms:W3CDTF">2026-07-23T04:16:46Z</dcterms:modified>
</cp:coreProperties>
</file>

<file path=docProps/custom.xml><?xml version="1.0" encoding="utf-8"?>
<Properties xmlns="http://schemas.openxmlformats.org/officeDocument/2006/custom-properties" xmlns:vt="http://schemas.openxmlformats.org/officeDocument/2006/docPropsVTypes"/>
</file>